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3CD6B4C7" w:rsidR="005E25A6" w:rsidRPr="00641ED0" w:rsidRDefault="00E9754D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The Vatican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7777777" w:rsidR="005E25A6" w:rsidRPr="00641ED0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037EFE3B" w14:textId="18FC0B9D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When I was a child, I lived in a small house but in a large family.</w:t>
      </w:r>
    </w:p>
    <w:p w14:paraId="24DA41EA" w14:textId="61FD49E1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My brothers loomed large. We had hardly any space at all.</w:t>
      </w:r>
    </w:p>
    <w:p w14:paraId="641F8513" w14:textId="77777777" w:rsidR="00E9754D" w:rsidRPr="00E9754D" w:rsidRDefault="00E9754D" w:rsidP="00E9754D">
      <w:pPr>
        <w:pStyle w:val="NoSpacing"/>
        <w:rPr>
          <w:sz w:val="28"/>
          <w:szCs w:val="28"/>
        </w:rPr>
      </w:pPr>
    </w:p>
    <w:p w14:paraId="619B1D4C" w14:textId="37762C20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When I was fifteen, the convent became my home.</w:t>
      </w:r>
    </w:p>
    <w:p w14:paraId="581B6534" w14:textId="2956516D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The sisters became my family. My room was so small,</w:t>
      </w:r>
    </w:p>
    <w:p w14:paraId="2E06695D" w14:textId="77777777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I had hardly any space at all.</w:t>
      </w:r>
    </w:p>
    <w:p w14:paraId="4704D6B9" w14:textId="77777777" w:rsidR="00E9754D" w:rsidRPr="00E9754D" w:rsidRDefault="00E9754D" w:rsidP="00E9754D">
      <w:pPr>
        <w:pStyle w:val="NoSpacing"/>
        <w:rPr>
          <w:sz w:val="28"/>
          <w:szCs w:val="28"/>
        </w:rPr>
      </w:pPr>
    </w:p>
    <w:p w14:paraId="7C821560" w14:textId="4DC5D51B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My mother had told me the Vatican has a thousand rooms.</w:t>
      </w:r>
    </w:p>
    <w:p w14:paraId="78F120AF" w14:textId="515AAC83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 xml:space="preserve">Are there </w:t>
      </w:r>
      <w:proofErr w:type="gramStart"/>
      <w:r w:rsidRPr="00E9754D">
        <w:rPr>
          <w:sz w:val="28"/>
          <w:szCs w:val="28"/>
        </w:rPr>
        <w:t>really enough</w:t>
      </w:r>
      <w:proofErr w:type="gramEnd"/>
      <w:r w:rsidRPr="00E9754D">
        <w:rPr>
          <w:sz w:val="28"/>
          <w:szCs w:val="28"/>
        </w:rPr>
        <w:t xml:space="preserve"> brooms to sweep those floors?</w:t>
      </w:r>
    </w:p>
    <w:p w14:paraId="557FDFD8" w14:textId="77777777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What are a thousand rooms all for?</w:t>
      </w:r>
    </w:p>
    <w:p w14:paraId="25BB4E7E" w14:textId="77777777" w:rsidR="00E9754D" w:rsidRPr="00E9754D" w:rsidRDefault="00E9754D" w:rsidP="00E9754D">
      <w:pPr>
        <w:pStyle w:val="NoSpacing"/>
        <w:rPr>
          <w:sz w:val="28"/>
          <w:szCs w:val="28"/>
        </w:rPr>
      </w:pPr>
    </w:p>
    <w:p w14:paraId="1DBEF644" w14:textId="77777777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The Vatican!</w:t>
      </w:r>
    </w:p>
    <w:p w14:paraId="41FA54E9" w14:textId="77777777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It makes my heart sing.</w:t>
      </w:r>
    </w:p>
    <w:p w14:paraId="2ADDD1D6" w14:textId="574654CA" w:rsid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 xml:space="preserve">And the Vatican </w:t>
      </w:r>
      <w:r w:rsidR="00FF7A88">
        <w:rPr>
          <w:sz w:val="28"/>
          <w:szCs w:val="28"/>
        </w:rPr>
        <w:t xml:space="preserve">shapes </w:t>
      </w:r>
      <w:r w:rsidRPr="00E9754D">
        <w:rPr>
          <w:sz w:val="28"/>
          <w:szCs w:val="28"/>
        </w:rPr>
        <w:t>my ambitions,</w:t>
      </w:r>
    </w:p>
    <w:p w14:paraId="5D43E1A8" w14:textId="4F460354" w:rsidR="00E9754D" w:rsidRPr="00E9754D" w:rsidRDefault="00404905" w:rsidP="00E9754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My </w:t>
      </w:r>
      <w:r w:rsidR="00E0671A">
        <w:rPr>
          <w:sz w:val="28"/>
          <w:szCs w:val="28"/>
        </w:rPr>
        <w:t>inhibitions are now set free.</w:t>
      </w:r>
    </w:p>
    <w:p w14:paraId="1034C932" w14:textId="77777777" w:rsidR="00E9754D" w:rsidRPr="00E9754D" w:rsidRDefault="00E9754D" w:rsidP="00E9754D">
      <w:pPr>
        <w:pStyle w:val="NoSpacing"/>
        <w:rPr>
          <w:sz w:val="28"/>
          <w:szCs w:val="28"/>
        </w:rPr>
      </w:pPr>
    </w:p>
    <w:p w14:paraId="72FB9CCF" w14:textId="77777777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I firmly resolve I’ll never waste a single day.</w:t>
      </w:r>
    </w:p>
    <w:p w14:paraId="39BBA3FD" w14:textId="77777777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Meet challenges with dignity and grace.</w:t>
      </w:r>
    </w:p>
    <w:p w14:paraId="6E8F053D" w14:textId="77777777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Only God knows just how far I may go.</w:t>
      </w:r>
    </w:p>
    <w:p w14:paraId="7FC8D750" w14:textId="2FACE1A7" w:rsidR="00E9754D" w:rsidRDefault="00E9754D" w:rsidP="00E9754D">
      <w:pPr>
        <w:pStyle w:val="NoSpacing"/>
        <w:rPr>
          <w:sz w:val="28"/>
          <w:szCs w:val="28"/>
        </w:rPr>
      </w:pPr>
    </w:p>
    <w:p w14:paraId="3052E5CB" w14:textId="4A10EC9D" w:rsidR="0036196E" w:rsidRDefault="00816310" w:rsidP="00E9754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’ve always known</w:t>
      </w:r>
      <w:r w:rsidR="0036196E">
        <w:rPr>
          <w:sz w:val="28"/>
          <w:szCs w:val="28"/>
        </w:rPr>
        <w:t xml:space="preserve"> I’d find my </w:t>
      </w:r>
      <w:r w:rsidR="00C562E4">
        <w:rPr>
          <w:sz w:val="28"/>
          <w:szCs w:val="28"/>
        </w:rPr>
        <w:t>mission</w:t>
      </w:r>
      <w:r w:rsidR="0036196E">
        <w:rPr>
          <w:sz w:val="28"/>
          <w:szCs w:val="28"/>
        </w:rPr>
        <w:t>.</w:t>
      </w:r>
    </w:p>
    <w:p w14:paraId="5ED4FDA3" w14:textId="5F0512B0" w:rsidR="00816310" w:rsidRDefault="00DB0A29" w:rsidP="00E9754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With blue skies overhead I</w:t>
      </w:r>
      <w:r w:rsidR="00163406">
        <w:rPr>
          <w:sz w:val="28"/>
          <w:szCs w:val="28"/>
        </w:rPr>
        <w:t xml:space="preserve">’m shown </w:t>
      </w:r>
      <w:r>
        <w:rPr>
          <w:sz w:val="28"/>
          <w:szCs w:val="28"/>
        </w:rPr>
        <w:t>my</w:t>
      </w:r>
      <w:r w:rsidR="00C562E4">
        <w:rPr>
          <w:sz w:val="28"/>
          <w:szCs w:val="28"/>
        </w:rPr>
        <w:t xml:space="preserve"> calling.</w:t>
      </w:r>
      <w:r>
        <w:rPr>
          <w:sz w:val="28"/>
          <w:szCs w:val="28"/>
        </w:rPr>
        <w:t xml:space="preserve"> </w:t>
      </w:r>
    </w:p>
    <w:p w14:paraId="5C905CE2" w14:textId="4D39AF01" w:rsidR="00163406" w:rsidRDefault="00163406" w:rsidP="00E9754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I firmly resolve I’ll never waste a single day.</w:t>
      </w:r>
    </w:p>
    <w:p w14:paraId="7977801D" w14:textId="7F750F95" w:rsidR="00816310" w:rsidRDefault="00816310" w:rsidP="00E9754D">
      <w:pPr>
        <w:pStyle w:val="NoSpacing"/>
        <w:rPr>
          <w:sz w:val="28"/>
          <w:szCs w:val="28"/>
        </w:rPr>
      </w:pPr>
    </w:p>
    <w:p w14:paraId="102A1B43" w14:textId="77777777" w:rsidR="009D69C8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The Vatican</w:t>
      </w:r>
      <w:r w:rsidR="009D69C8">
        <w:rPr>
          <w:sz w:val="28"/>
          <w:szCs w:val="28"/>
        </w:rPr>
        <w:t>!</w:t>
      </w:r>
    </w:p>
    <w:p w14:paraId="732AB9F3" w14:textId="1E03BB03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Majestic influence.</w:t>
      </w:r>
    </w:p>
    <w:p w14:paraId="492C998F" w14:textId="381E2ECE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In St. Peter’s dome, I’ll find my life’s work, my comfort,</w:t>
      </w:r>
    </w:p>
    <w:p w14:paraId="4F0BED92" w14:textId="78F6670C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My home will be</w:t>
      </w:r>
    </w:p>
    <w:p w14:paraId="17A5E617" w14:textId="77777777" w:rsidR="00E9754D" w:rsidRPr="00E9754D" w:rsidRDefault="00E9754D" w:rsidP="00E9754D">
      <w:pPr>
        <w:pStyle w:val="NoSpacing"/>
        <w:rPr>
          <w:sz w:val="28"/>
          <w:szCs w:val="28"/>
        </w:rPr>
      </w:pPr>
    </w:p>
    <w:p w14:paraId="34124522" w14:textId="74330774" w:rsidR="009D69C8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The Vatican</w:t>
      </w:r>
      <w:r w:rsidR="009D69C8">
        <w:rPr>
          <w:sz w:val="28"/>
          <w:szCs w:val="28"/>
        </w:rPr>
        <w:t>.</w:t>
      </w:r>
    </w:p>
    <w:p w14:paraId="7B2A88F6" w14:textId="4BBD311F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 xml:space="preserve">God’s power </w:t>
      </w:r>
      <w:proofErr w:type="spellStart"/>
      <w:r w:rsidRPr="00E9754D">
        <w:rPr>
          <w:sz w:val="28"/>
          <w:szCs w:val="28"/>
        </w:rPr>
        <w:t>oe’r</w:t>
      </w:r>
      <w:proofErr w:type="spellEnd"/>
      <w:r w:rsidRPr="00E9754D">
        <w:rPr>
          <w:sz w:val="28"/>
          <w:szCs w:val="28"/>
        </w:rPr>
        <w:t xml:space="preserve"> the earth, and the Vatican, </w:t>
      </w:r>
    </w:p>
    <w:p w14:paraId="29D54845" w14:textId="3713E478" w:rsidR="00E9754D" w:rsidRP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Fulfi</w:t>
      </w:r>
      <w:r w:rsidR="00185F25">
        <w:rPr>
          <w:sz w:val="28"/>
          <w:szCs w:val="28"/>
        </w:rPr>
        <w:t>l</w:t>
      </w:r>
      <w:r w:rsidRPr="00E9754D">
        <w:rPr>
          <w:sz w:val="28"/>
          <w:szCs w:val="28"/>
        </w:rPr>
        <w:t>ls my own plan by God’s hand</w:t>
      </w:r>
      <w:r w:rsidR="00E4561F">
        <w:rPr>
          <w:sz w:val="28"/>
          <w:szCs w:val="28"/>
        </w:rPr>
        <w:t xml:space="preserve"> and destiny</w:t>
      </w:r>
      <w:r w:rsidRPr="00E9754D">
        <w:rPr>
          <w:sz w:val="28"/>
          <w:szCs w:val="28"/>
        </w:rPr>
        <w:t>.</w:t>
      </w:r>
    </w:p>
    <w:p w14:paraId="667CBA70" w14:textId="7C7AB7C9" w:rsidR="00E9754D" w:rsidRDefault="00E9754D" w:rsidP="00E9754D">
      <w:pPr>
        <w:pStyle w:val="NoSpacing"/>
        <w:rPr>
          <w:sz w:val="28"/>
          <w:szCs w:val="28"/>
        </w:rPr>
      </w:pPr>
      <w:r w:rsidRPr="00E9754D">
        <w:rPr>
          <w:sz w:val="28"/>
          <w:szCs w:val="28"/>
        </w:rPr>
        <w:t>My destiny!</w:t>
      </w:r>
    </w:p>
    <w:p w14:paraId="37A136FF" w14:textId="642C22C7" w:rsidR="00E9754D" w:rsidRDefault="00E9754D" w:rsidP="00E9754D">
      <w:pPr>
        <w:pStyle w:val="NoSpacing"/>
        <w:rPr>
          <w:sz w:val="28"/>
          <w:szCs w:val="28"/>
        </w:rPr>
      </w:pPr>
    </w:p>
    <w:p w14:paraId="0E497473" w14:textId="77777777" w:rsidR="00E9754D" w:rsidRPr="00E9754D" w:rsidRDefault="00E9754D" w:rsidP="00E9754D">
      <w:pPr>
        <w:pStyle w:val="NoSpacing"/>
        <w:rPr>
          <w:sz w:val="28"/>
          <w:szCs w:val="28"/>
        </w:rPr>
      </w:pPr>
    </w:p>
    <w:p w14:paraId="735E5267" w14:textId="77777777" w:rsidR="00B96E57" w:rsidRDefault="00B96E57" w:rsidP="00B96E57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048C36DA" w14:textId="4B1B431A" w:rsidR="00B96E57" w:rsidRDefault="00B96E57" w:rsidP="00B96E57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</w:t>
      </w:r>
      <w:r w:rsidR="006E4154">
        <w:rPr>
          <w:rFonts w:asciiTheme="minorHAnsi" w:hAnsiTheme="minorHAnsi" w:cstheme="minorHAnsi"/>
          <w:szCs w:val="22"/>
        </w:rPr>
        <w:t>2</w:t>
      </w:r>
      <w:r>
        <w:rPr>
          <w:rFonts w:asciiTheme="minorHAnsi" w:hAnsiTheme="minorHAnsi" w:cstheme="minorHAnsi"/>
          <w:szCs w:val="22"/>
        </w:rPr>
        <w:t xml:space="preserve"> Paul N. Dion and MangoDog Music (ASCAP), Allen M. Dion and Never Heard of Her Music (ASCAP)</w:t>
      </w:r>
    </w:p>
    <w:p w14:paraId="1220FF5F" w14:textId="77777777" w:rsidR="00B96E57" w:rsidRDefault="00B96E57" w:rsidP="00B96E57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2D0A1468" w:rsidR="00641ED0" w:rsidRPr="00641ED0" w:rsidRDefault="00B96E57" w:rsidP="00641ED0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A6BBD" w14:textId="77777777" w:rsidR="008665AD" w:rsidRDefault="008665AD" w:rsidP="008733C6">
      <w:r>
        <w:separator/>
      </w:r>
    </w:p>
  </w:endnote>
  <w:endnote w:type="continuationSeparator" w:id="0">
    <w:p w14:paraId="54A479AB" w14:textId="77777777" w:rsidR="008665AD" w:rsidRDefault="008665AD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7E810" w14:textId="77777777" w:rsidR="008665AD" w:rsidRDefault="008665AD" w:rsidP="008733C6">
      <w:r>
        <w:separator/>
      </w:r>
    </w:p>
  </w:footnote>
  <w:footnote w:type="continuationSeparator" w:id="0">
    <w:p w14:paraId="11AA0387" w14:textId="77777777" w:rsidR="008665AD" w:rsidRDefault="008665AD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YGtQA74d0eLQAAAA=="/>
  </w:docVars>
  <w:rsids>
    <w:rsidRoot w:val="005E25A6"/>
    <w:rsid w:val="000460DE"/>
    <w:rsid w:val="00082D73"/>
    <w:rsid w:val="00163406"/>
    <w:rsid w:val="00185F25"/>
    <w:rsid w:val="002F25CA"/>
    <w:rsid w:val="0036196E"/>
    <w:rsid w:val="00362A5C"/>
    <w:rsid w:val="00404905"/>
    <w:rsid w:val="004E0021"/>
    <w:rsid w:val="00524F12"/>
    <w:rsid w:val="00527ACA"/>
    <w:rsid w:val="00577816"/>
    <w:rsid w:val="005E25A6"/>
    <w:rsid w:val="006154CB"/>
    <w:rsid w:val="00641ED0"/>
    <w:rsid w:val="006E4154"/>
    <w:rsid w:val="00816310"/>
    <w:rsid w:val="00856DC2"/>
    <w:rsid w:val="008665AD"/>
    <w:rsid w:val="008733C6"/>
    <w:rsid w:val="009B7206"/>
    <w:rsid w:val="009D69C8"/>
    <w:rsid w:val="00A11063"/>
    <w:rsid w:val="00A3582C"/>
    <w:rsid w:val="00B96E57"/>
    <w:rsid w:val="00C03921"/>
    <w:rsid w:val="00C562E4"/>
    <w:rsid w:val="00CE5980"/>
    <w:rsid w:val="00D21CA6"/>
    <w:rsid w:val="00D41A02"/>
    <w:rsid w:val="00D45BFF"/>
    <w:rsid w:val="00DB0A29"/>
    <w:rsid w:val="00E0671A"/>
    <w:rsid w:val="00E313C2"/>
    <w:rsid w:val="00E4561F"/>
    <w:rsid w:val="00E9754D"/>
    <w:rsid w:val="00EB2CA4"/>
    <w:rsid w:val="00ED3842"/>
    <w:rsid w:val="00FF768A"/>
    <w:rsid w:val="00FF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97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7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13</cp:revision>
  <cp:lastPrinted>2021-11-22T10:21:00Z</cp:lastPrinted>
  <dcterms:created xsi:type="dcterms:W3CDTF">2021-07-09T10:18:00Z</dcterms:created>
  <dcterms:modified xsi:type="dcterms:W3CDTF">2022-07-01T12:45:00Z</dcterms:modified>
</cp:coreProperties>
</file>